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61275D9C" w:rsidR="002A09AD" w:rsidRPr="00F3124C" w:rsidRDefault="006636FA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naliza </w:t>
      </w:r>
      <w:r w:rsidR="003E7B35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wydźwięku tweetów</w:t>
      </w: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na platformie X dotyczących transferów Realu Madryt</w:t>
      </w:r>
    </w:p>
    <w:p w14:paraId="025EE855" w14:textId="6037F8CF" w:rsidR="003D766C" w:rsidRPr="00F3124C" w:rsidRDefault="006636FA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jekt na ocenę 5 z przedmiotu Eksploracja danych internetowych</w:t>
      </w:r>
    </w:p>
    <w:p w14:paraId="64F367E5" w14:textId="071F8371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 xml:space="preserve">dr inż. </w:t>
      </w:r>
      <w:r w:rsidR="006636FA">
        <w:rPr>
          <w:rFonts w:cs="Times New Roman"/>
          <w:sz w:val="24"/>
          <w:szCs w:val="24"/>
        </w:rPr>
        <w:t>Piotr Lasek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437C0187" w14:textId="5B45BD17" w:rsidR="00321608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200185906" w:history="1">
            <w:r w:rsidR="00321608" w:rsidRPr="00AE2DCB">
              <w:rPr>
                <w:rStyle w:val="Hipercze"/>
                <w:noProof/>
              </w:rPr>
              <w:t>1.</w:t>
            </w:r>
            <w:r w:rsidR="00321608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321608" w:rsidRPr="00AE2DCB">
              <w:rPr>
                <w:rStyle w:val="Hipercze"/>
                <w:noProof/>
              </w:rPr>
              <w:t>Opis ontologii</w:t>
            </w:r>
            <w:r w:rsidR="00321608">
              <w:rPr>
                <w:noProof/>
                <w:webHidden/>
              </w:rPr>
              <w:tab/>
            </w:r>
            <w:r w:rsidR="00321608">
              <w:rPr>
                <w:noProof/>
                <w:webHidden/>
              </w:rPr>
              <w:fldChar w:fldCharType="begin"/>
            </w:r>
            <w:r w:rsidR="00321608">
              <w:rPr>
                <w:noProof/>
                <w:webHidden/>
              </w:rPr>
              <w:instrText xml:space="preserve"> PAGEREF _Toc200185906 \h </w:instrText>
            </w:r>
            <w:r w:rsidR="00321608">
              <w:rPr>
                <w:noProof/>
                <w:webHidden/>
              </w:rPr>
            </w:r>
            <w:r w:rsidR="00321608"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3</w:t>
            </w:r>
            <w:r w:rsidR="00321608">
              <w:rPr>
                <w:noProof/>
                <w:webHidden/>
              </w:rPr>
              <w:fldChar w:fldCharType="end"/>
            </w:r>
          </w:hyperlink>
        </w:p>
        <w:p w14:paraId="07537EB3" w14:textId="5A2B86D1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7" w:history="1">
            <w:r w:rsidRPr="00AE2DCB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Proces zbierani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046A9" w14:textId="752A1266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8" w:history="1">
            <w:r w:rsidRPr="00AE2DCB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Czyszczenie i 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38CA0" w14:textId="23DE4D35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9" w:history="1">
            <w:r w:rsidRPr="00AE2DCB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Analiza wydźwięku twee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697B0" w14:textId="3EFEEE1D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10" w:history="1">
            <w:r w:rsidRPr="00AE2DCB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Wizualizacja wyni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6124D" w14:textId="39803540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11" w:history="1">
            <w:r w:rsidRPr="00AE2DCB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2633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3290C3C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7C8510D8" w:rsidR="00566BD2" w:rsidRPr="00F3124C" w:rsidRDefault="002C2402" w:rsidP="003B26F9">
      <w:pPr>
        <w:pStyle w:val="Tytu"/>
      </w:pPr>
      <w:bookmarkStart w:id="0" w:name="_Toc200185906"/>
      <w:r w:rsidRPr="00F3124C">
        <w:lastRenderedPageBreak/>
        <w:t xml:space="preserve">Opis </w:t>
      </w:r>
      <w:r w:rsidR="001C0CE0">
        <w:t>ontologii</w:t>
      </w:r>
      <w:bookmarkEnd w:id="0"/>
    </w:p>
    <w:p w14:paraId="69589475" w14:textId="1E735A66" w:rsidR="00990CAA" w:rsidRPr="00F3124C" w:rsidRDefault="006636FA" w:rsidP="00B82ABF">
      <w:r w:rsidRPr="006636FA">
        <w:t xml:space="preserve">Celem projektu było przeprowadzenie </w:t>
      </w:r>
      <w:r w:rsidR="003E7B35">
        <w:t xml:space="preserve">analizy </w:t>
      </w:r>
      <w:r w:rsidR="003E7B35" w:rsidRPr="003E7B35">
        <w:t xml:space="preserve">wydźwięku </w:t>
      </w:r>
      <w:proofErr w:type="spellStart"/>
      <w:r w:rsidR="003E7B35">
        <w:t>twee</w:t>
      </w:r>
      <w:r w:rsidR="00EC6BA5">
        <w:t>t</w:t>
      </w:r>
      <w:r w:rsidR="003E7B35">
        <w:t>ów</w:t>
      </w:r>
      <w:proofErr w:type="spellEnd"/>
      <w:r w:rsidR="003E7B35">
        <w:t xml:space="preserve"> </w:t>
      </w:r>
      <w:r w:rsidRPr="006636FA">
        <w:t xml:space="preserve">użytkowników platformy X (dawniej Twitter), które odnoszą się do tematu transferów piłkarskich związanych z klubem Real Madryt. Głównym założeniem było stworzenie kompletnego procesu analitycznego: począwszy od zbierania danych, poprzez ich czyszczenie i analizę </w:t>
      </w:r>
      <w:r w:rsidR="003E7B35">
        <w:t>nastrojów</w:t>
      </w:r>
      <w:r w:rsidRPr="006636FA">
        <w:t>, aż po wizualizację wyników oraz wyciągnięcie wniosków.</w:t>
      </w:r>
    </w:p>
    <w:p w14:paraId="15257375" w14:textId="0A88F10B" w:rsidR="00CB6282" w:rsidRPr="00F3124C" w:rsidRDefault="006636FA" w:rsidP="003B26F9">
      <w:pPr>
        <w:pStyle w:val="Tytu"/>
      </w:pPr>
      <w:bookmarkStart w:id="1" w:name="_Toc200185907"/>
      <w:r>
        <w:t>Proces zbierania danych</w:t>
      </w:r>
      <w:bookmarkEnd w:id="1"/>
    </w:p>
    <w:p w14:paraId="7086B152" w14:textId="4C7D3894" w:rsidR="006636FA" w:rsidRPr="006636FA" w:rsidRDefault="006636FA" w:rsidP="006636FA">
      <w:pPr>
        <w:tabs>
          <w:tab w:val="num" w:pos="720"/>
        </w:tabs>
      </w:pPr>
      <w:r w:rsidRPr="006636FA">
        <w:t>Dane zostały pozyskane z oficjalnego API platformy X, korzystając z wersji v2 i endpointu search/recent. W tym celu założono aplikację deweloperską na stronie developer.x.com</w:t>
      </w:r>
      <w:r>
        <w:t xml:space="preserve"> </w:t>
      </w:r>
      <w:r w:rsidRPr="006636FA">
        <w:t>oraz wygenerowano token autoryzacyjny, który umożliwia wykonywanie zapytań z poziomu aplikacji.</w:t>
      </w:r>
    </w:p>
    <w:p w14:paraId="19093A0D" w14:textId="2AEB95C4" w:rsidR="006636FA" w:rsidRDefault="006636FA" w:rsidP="006636FA">
      <w:pPr>
        <w:tabs>
          <w:tab w:val="num" w:pos="720"/>
        </w:tabs>
      </w:pPr>
      <w:r w:rsidRPr="006636FA">
        <w:t xml:space="preserve">Aby pobrać posty dotyczące Realu Madryt i transferów, przygotowano specjalnie sformułowane zapytanie. Uwzględnia ono zarówno oficjalną nazwę klubu oraz jego </w:t>
      </w:r>
      <w:r w:rsidR="00882140" w:rsidRPr="006636FA">
        <w:t>hasztag</w:t>
      </w:r>
      <w:r w:rsidRPr="006636FA">
        <w:t>, jak również popularne słowa i nazwiska związane z tematyką transferową. Zapytanie ograniczono do języka angielskiego, by ułatwić dalszą analizę</w:t>
      </w:r>
      <w:r w:rsidR="00882140">
        <w:t xml:space="preserve"> nastrojów</w:t>
      </w:r>
      <w:r w:rsidRPr="006636FA">
        <w:t>, i wykluczono retweety, które mogłyby zafałszować wyniki.</w:t>
      </w:r>
    </w:p>
    <w:p w14:paraId="03F7704A" w14:textId="77777777" w:rsidR="006636FA" w:rsidRDefault="006636FA" w:rsidP="006636FA">
      <w:pPr>
        <w:tabs>
          <w:tab w:val="num" w:pos="720"/>
        </w:tabs>
        <w:ind w:firstLine="0"/>
      </w:pPr>
      <w:r w:rsidRPr="006636FA">
        <w:t>Użyte zapytanie wyglądało następująco:</w:t>
      </w:r>
    </w:p>
    <w:p w14:paraId="5AC24F47" w14:textId="77777777" w:rsidR="006636FA" w:rsidRDefault="006636FA" w:rsidP="002F2245">
      <w:pPr>
        <w:keepNext/>
        <w:tabs>
          <w:tab w:val="num" w:pos="720"/>
        </w:tabs>
        <w:ind w:firstLine="0"/>
        <w:jc w:val="center"/>
      </w:pPr>
      <w:r w:rsidRPr="006636FA">
        <w:rPr>
          <w:noProof/>
        </w:rPr>
        <w:drawing>
          <wp:inline distT="0" distB="0" distL="0" distR="0" wp14:anchorId="771A11E4" wp14:editId="75474A6C">
            <wp:extent cx="5676900" cy="2309682"/>
            <wp:effectExtent l="19050" t="19050" r="19050" b="14605"/>
            <wp:docPr id="142578346" name="Obraz 1" descr="Obraz zawierający tekst, zrzut ekranu, Czcionka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8346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7565" cy="231809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3395963" w14:textId="0A02BD31" w:rsidR="006636FA" w:rsidRDefault="006636FA" w:rsidP="006636FA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1</w:t>
        </w:r>
      </w:fldSimple>
      <w:r>
        <w:t>. Zapytanie do API X</w:t>
      </w:r>
    </w:p>
    <w:p w14:paraId="4F1535E0" w14:textId="77777777" w:rsidR="007353B3" w:rsidRPr="007353B3" w:rsidRDefault="007353B3" w:rsidP="007353B3">
      <w:pPr>
        <w:ind w:firstLine="0"/>
      </w:pPr>
      <w:r w:rsidRPr="007353B3">
        <w:t xml:space="preserve">Parametry </w:t>
      </w:r>
      <w:r w:rsidRPr="007353B3">
        <w:rPr>
          <w:rFonts w:ascii="Consolas" w:hAnsi="Consolas"/>
        </w:rPr>
        <w:t>tweet.fields</w:t>
      </w:r>
      <w:r w:rsidRPr="007353B3">
        <w:t xml:space="preserve"> zapewniły, że dla każdego posta otrzymano informacje takie jak treść tweeta (</w:t>
      </w:r>
      <w:r w:rsidRPr="007353B3">
        <w:rPr>
          <w:rFonts w:ascii="Consolas" w:hAnsi="Consolas"/>
        </w:rPr>
        <w:t>text</w:t>
      </w:r>
      <w:r w:rsidRPr="007353B3">
        <w:t>), czas jego opublikowania (</w:t>
      </w:r>
      <w:r w:rsidRPr="007353B3">
        <w:rPr>
          <w:rFonts w:ascii="Consolas" w:hAnsi="Consolas"/>
        </w:rPr>
        <w:t>created_at</w:t>
      </w:r>
      <w:r w:rsidRPr="007353B3">
        <w:t>), język (</w:t>
      </w:r>
      <w:r w:rsidRPr="007353B3">
        <w:rPr>
          <w:rFonts w:ascii="Consolas" w:hAnsi="Consolas"/>
        </w:rPr>
        <w:t>lang</w:t>
      </w:r>
      <w:r w:rsidRPr="007353B3">
        <w:t>) oraz identyfikator użytkownika (</w:t>
      </w:r>
      <w:r w:rsidRPr="007353B3">
        <w:rPr>
          <w:rFonts w:ascii="Consolas" w:hAnsi="Consolas"/>
        </w:rPr>
        <w:t>author_id</w:t>
      </w:r>
      <w:r w:rsidRPr="007353B3">
        <w:t>).</w:t>
      </w:r>
    </w:p>
    <w:p w14:paraId="7BC0A35F" w14:textId="2C794145" w:rsidR="007353B3" w:rsidRPr="007353B3" w:rsidRDefault="007353B3" w:rsidP="007353B3">
      <w:pPr>
        <w:ind w:firstLine="0"/>
      </w:pPr>
      <w:r w:rsidRPr="007353B3">
        <w:t>Dane zostały następnie zapisane w pliku JSON i posłużyły jak</w:t>
      </w:r>
      <w:r>
        <w:t>o plik wejściowy</w:t>
      </w:r>
      <w:r w:rsidRPr="007353B3">
        <w:t xml:space="preserve"> do dalszego przetwarzania. Ograniczenia darmowego poziomu API wymusiły przemyślane zapytanie i selekcję tematów.</w:t>
      </w:r>
    </w:p>
    <w:p w14:paraId="40074409" w14:textId="4793637A" w:rsidR="00AF2C89" w:rsidRPr="00F3124C" w:rsidRDefault="007353B3" w:rsidP="007353B3">
      <w:pPr>
        <w:ind w:firstLine="0"/>
      </w:pPr>
      <w:r w:rsidRPr="007353B3">
        <w:t xml:space="preserve">Cały kod odpowiedzialny za komunikację z API znajduje się w pliku </w:t>
      </w:r>
      <w:r w:rsidRPr="007353B3">
        <w:rPr>
          <w:rFonts w:ascii="Consolas" w:hAnsi="Consolas"/>
        </w:rPr>
        <w:t>fetch_tweets.py</w:t>
      </w:r>
      <w:r w:rsidRPr="007353B3">
        <w:t>.</w:t>
      </w:r>
    </w:p>
    <w:p w14:paraId="01065D8A" w14:textId="77777777" w:rsidR="003B26F9" w:rsidRPr="003B26F9" w:rsidRDefault="003B26F9">
      <w:pPr>
        <w:pStyle w:val="Akapitzlist"/>
        <w:numPr>
          <w:ilvl w:val="0"/>
          <w:numId w:val="2"/>
        </w:numPr>
        <w:rPr>
          <w:vanish/>
        </w:rPr>
      </w:pPr>
    </w:p>
    <w:p w14:paraId="4C6F8A12" w14:textId="77777777" w:rsidR="003B26F9" w:rsidRPr="003B26F9" w:rsidRDefault="003B26F9">
      <w:pPr>
        <w:pStyle w:val="Akapitzlist"/>
        <w:numPr>
          <w:ilvl w:val="0"/>
          <w:numId w:val="2"/>
        </w:numPr>
        <w:rPr>
          <w:vanish/>
        </w:rPr>
      </w:pPr>
    </w:p>
    <w:p w14:paraId="12ECFAAB" w14:textId="77777777" w:rsidR="003B26F9" w:rsidRPr="003B26F9" w:rsidRDefault="003B26F9">
      <w:pPr>
        <w:pStyle w:val="Akapitzlist"/>
        <w:numPr>
          <w:ilvl w:val="0"/>
          <w:numId w:val="2"/>
        </w:numPr>
        <w:rPr>
          <w:vanish/>
        </w:rPr>
      </w:pPr>
    </w:p>
    <w:p w14:paraId="43047293" w14:textId="15646242" w:rsidR="007353B3" w:rsidRDefault="007353B3" w:rsidP="007353B3">
      <w:pPr>
        <w:pStyle w:val="Tytu"/>
      </w:pPr>
      <w:bookmarkStart w:id="2" w:name="_Toc200185908"/>
      <w:r>
        <w:t>Czyszczenie i przygotowanie danych</w:t>
      </w:r>
      <w:bookmarkEnd w:id="2"/>
    </w:p>
    <w:p w14:paraId="0909E174" w14:textId="2ED9ACA9" w:rsidR="007353B3" w:rsidRPr="007353B3" w:rsidRDefault="007353B3" w:rsidP="007353B3">
      <w:pPr>
        <w:ind w:firstLine="284"/>
      </w:pPr>
      <w:r w:rsidRPr="007353B3">
        <w:t xml:space="preserve">Przed przystąpieniem do analizy </w:t>
      </w:r>
      <w:r w:rsidR="003E7B35">
        <w:t>nastrojów</w:t>
      </w:r>
      <w:r w:rsidRPr="007353B3">
        <w:t xml:space="preserve">, zebrane tweety zostały oczyszczone i </w:t>
      </w:r>
      <w:r>
        <w:t> </w:t>
      </w:r>
      <w:r w:rsidRPr="007353B3">
        <w:t>przygotowane do przetwarzani</w:t>
      </w:r>
      <w:r w:rsidR="003E7B35">
        <w:t>a</w:t>
      </w:r>
      <w:r w:rsidRPr="007353B3">
        <w:t xml:space="preserve">. Głównym celem tego etapu było usunięcie zbędnych lub zakłócających elementów, takich jak odnośniki, znaki interpunkcyjne czy tzw. słowa puste (ang. </w:t>
      </w:r>
      <w:r w:rsidRPr="007353B3">
        <w:rPr>
          <w:i/>
          <w:iCs/>
        </w:rPr>
        <w:t>stop words</w:t>
      </w:r>
      <w:r w:rsidRPr="007353B3">
        <w:t>), które nie niosą istotnej wartości informacyjnej.</w:t>
      </w:r>
    </w:p>
    <w:p w14:paraId="5B1AE679" w14:textId="77777777" w:rsidR="007353B3" w:rsidRPr="007353B3" w:rsidRDefault="007353B3" w:rsidP="007353B3">
      <w:pPr>
        <w:ind w:firstLine="0"/>
      </w:pPr>
      <w:r w:rsidRPr="007353B3">
        <w:lastRenderedPageBreak/>
        <w:t xml:space="preserve">Operacje czyszczenia wykonano w pliku </w:t>
      </w:r>
      <w:r w:rsidRPr="007353B3">
        <w:rPr>
          <w:rFonts w:ascii="Consolas" w:hAnsi="Consolas"/>
        </w:rPr>
        <w:t xml:space="preserve">clean_tweets.py </w:t>
      </w:r>
      <w:r w:rsidRPr="007353B3">
        <w:t xml:space="preserve">przy użyciu biblioteki </w:t>
      </w:r>
      <w:r w:rsidRPr="007353B3">
        <w:rPr>
          <w:rFonts w:ascii="Consolas" w:hAnsi="Consolas"/>
        </w:rPr>
        <w:t>re</w:t>
      </w:r>
      <w:r w:rsidRPr="007353B3">
        <w:t xml:space="preserve"> (do wyrażeń regularnych), string, nltk (do tokenizacji i usuwania słów pustych) oraz pandas. Proces obejmował następujące kroki:</w:t>
      </w:r>
    </w:p>
    <w:p w14:paraId="320886CD" w14:textId="77777777" w:rsidR="007353B3" w:rsidRPr="007353B3" w:rsidRDefault="007353B3">
      <w:pPr>
        <w:numPr>
          <w:ilvl w:val="0"/>
          <w:numId w:val="3"/>
        </w:numPr>
      </w:pPr>
      <w:r w:rsidRPr="007353B3">
        <w:t>konwersję tekstu do małych liter,</w:t>
      </w:r>
    </w:p>
    <w:p w14:paraId="0C282DF5" w14:textId="77777777" w:rsidR="007353B3" w:rsidRPr="007353B3" w:rsidRDefault="007353B3">
      <w:pPr>
        <w:numPr>
          <w:ilvl w:val="0"/>
          <w:numId w:val="3"/>
        </w:numPr>
      </w:pPr>
      <w:r w:rsidRPr="007353B3">
        <w:t>usunięcie adresów URL,</w:t>
      </w:r>
    </w:p>
    <w:p w14:paraId="7C77CE6A" w14:textId="77777777" w:rsidR="007353B3" w:rsidRPr="007353B3" w:rsidRDefault="007353B3">
      <w:pPr>
        <w:numPr>
          <w:ilvl w:val="0"/>
          <w:numId w:val="3"/>
        </w:numPr>
      </w:pPr>
      <w:r w:rsidRPr="007353B3">
        <w:t>usunięcie znaków interpunkcyjnych,</w:t>
      </w:r>
    </w:p>
    <w:p w14:paraId="1B36C47A" w14:textId="77777777" w:rsidR="007353B3" w:rsidRPr="007353B3" w:rsidRDefault="007353B3">
      <w:pPr>
        <w:numPr>
          <w:ilvl w:val="0"/>
          <w:numId w:val="3"/>
        </w:numPr>
      </w:pPr>
      <w:r w:rsidRPr="007353B3">
        <w:t>tokenizację tekstu (podział na słowa),</w:t>
      </w:r>
    </w:p>
    <w:p w14:paraId="1F1C3B7D" w14:textId="77777777" w:rsidR="007353B3" w:rsidRPr="007353B3" w:rsidRDefault="007353B3">
      <w:pPr>
        <w:numPr>
          <w:ilvl w:val="0"/>
          <w:numId w:val="3"/>
        </w:numPr>
      </w:pPr>
      <w:r w:rsidRPr="007353B3">
        <w:t>odfiltrowanie słów pustych z języka angielskiego.</w:t>
      </w:r>
    </w:p>
    <w:p w14:paraId="4584CC12" w14:textId="4C7E74B4" w:rsidR="007353B3" w:rsidRDefault="007353B3" w:rsidP="007353B3">
      <w:pPr>
        <w:ind w:firstLine="0"/>
      </w:pPr>
      <w:r w:rsidRPr="007353B3">
        <w:t xml:space="preserve">Wynik oczyszczonego tekstu został zapisany w nowej kolumnie </w:t>
      </w:r>
      <w:r w:rsidRPr="007353B3">
        <w:rPr>
          <w:rFonts w:ascii="Consolas" w:hAnsi="Consolas"/>
        </w:rPr>
        <w:t>cleaned_text</w:t>
      </w:r>
      <w:r w:rsidRPr="007353B3">
        <w:t xml:space="preserve">. Ostateczny wynik czyszczenia zapisano do pliku </w:t>
      </w:r>
      <w:r w:rsidRPr="007353B3">
        <w:rPr>
          <w:rFonts w:ascii="Consolas" w:hAnsi="Consolas"/>
        </w:rPr>
        <w:t>tweets_cleaned.json</w:t>
      </w:r>
      <w:r w:rsidRPr="007353B3">
        <w:t>, który został użyty w dalszych etapach analizy.</w:t>
      </w:r>
    </w:p>
    <w:p w14:paraId="108F1841" w14:textId="45CE3796" w:rsidR="007353B3" w:rsidRDefault="007353B3" w:rsidP="007353B3">
      <w:pPr>
        <w:ind w:firstLine="0"/>
      </w:pPr>
      <w:r>
        <w:t>Poniżej przedstawiono opisany fragment kodu:</w:t>
      </w:r>
    </w:p>
    <w:p w14:paraId="560341E9" w14:textId="77777777" w:rsidR="007353B3" w:rsidRDefault="007353B3" w:rsidP="002F2245">
      <w:pPr>
        <w:keepNext/>
        <w:ind w:firstLine="0"/>
        <w:jc w:val="center"/>
      </w:pPr>
      <w:r w:rsidRPr="007353B3">
        <w:rPr>
          <w:noProof/>
        </w:rPr>
        <w:drawing>
          <wp:inline distT="0" distB="0" distL="0" distR="0" wp14:anchorId="14CD3014" wp14:editId="0B324FC9">
            <wp:extent cx="5760720" cy="4162425"/>
            <wp:effectExtent l="19050" t="19050" r="11430" b="28575"/>
            <wp:docPr id="1127610102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610102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62425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93F7627" w14:textId="398E2B41" w:rsidR="007353B3" w:rsidRPr="007353B3" w:rsidRDefault="007353B3" w:rsidP="00EC139A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2</w:t>
        </w:r>
      </w:fldSimple>
      <w:r>
        <w:t>. Fragment pliku clean_tweets.py</w:t>
      </w:r>
    </w:p>
    <w:p w14:paraId="79B95D29" w14:textId="147109A0" w:rsidR="00D60D6B" w:rsidRPr="00F3124C" w:rsidRDefault="00EC139A" w:rsidP="003B26F9">
      <w:pPr>
        <w:pStyle w:val="Tytu"/>
      </w:pPr>
      <w:bookmarkStart w:id="3" w:name="_Toc200185909"/>
      <w:r>
        <w:t xml:space="preserve">Analiza </w:t>
      </w:r>
      <w:r w:rsidR="003E7B35" w:rsidRPr="003E7B35">
        <w:t>wydźwięku tweetów</w:t>
      </w:r>
      <w:bookmarkEnd w:id="3"/>
    </w:p>
    <w:p w14:paraId="38F47573" w14:textId="3782FCC7" w:rsidR="00EC139A" w:rsidRDefault="00EC139A" w:rsidP="00EC139A">
      <w:pPr>
        <w:ind w:firstLine="284"/>
      </w:pPr>
      <w:r>
        <w:t>Analizę nastroju użytkowników przeprowadzono przy użyciu modelu VADER, który jest częścią biblioteki nltk.sentiment. VADER jest specjalnie przystosowany do pracy z krótkimi tekstami i  językiem potocznym, dzięki czemu bardzo dobrze sprawdza się w analizie treści pochodzących z mediów społecznościowych.</w:t>
      </w:r>
    </w:p>
    <w:p w14:paraId="154A8F6D" w14:textId="77777777" w:rsidR="00EC139A" w:rsidRDefault="00EC139A" w:rsidP="00EC139A">
      <w:pPr>
        <w:ind w:firstLine="0"/>
      </w:pPr>
    </w:p>
    <w:p w14:paraId="3A11BF6D" w14:textId="139173A6" w:rsidR="00EC139A" w:rsidRDefault="00EC139A" w:rsidP="00EC139A">
      <w:pPr>
        <w:ind w:firstLine="0"/>
      </w:pPr>
      <w:r>
        <w:lastRenderedPageBreak/>
        <w:t xml:space="preserve">Dla każdego tweeta obliczana była wartość </w:t>
      </w:r>
      <w:r w:rsidRPr="00EC139A">
        <w:rPr>
          <w:rFonts w:ascii="Courier New" w:hAnsi="Courier New" w:cs="Courier New"/>
        </w:rPr>
        <w:t>compound</w:t>
      </w:r>
      <w:r>
        <w:t>, czyli wskaźnik nastroju mieszczący się w  zakresie od -1 (bardzo negatywny) do +1 (bardzo pozytywny). Na jego podstawie przypisywano klasę nastroju:</w:t>
      </w:r>
    </w:p>
    <w:p w14:paraId="7B421443" w14:textId="4EC040E2" w:rsidR="00EC139A" w:rsidRDefault="00EC139A">
      <w:pPr>
        <w:pStyle w:val="Akapitzlist"/>
        <w:numPr>
          <w:ilvl w:val="0"/>
          <w:numId w:val="4"/>
        </w:numPr>
        <w:spacing w:line="360" w:lineRule="auto"/>
        <w:ind w:left="714" w:hanging="357"/>
      </w:pPr>
      <w:r>
        <w:t xml:space="preserve">wynik ≥ 0.05 oznacza </w:t>
      </w:r>
      <w:r w:rsidR="00882140">
        <w:t>nastrój</w:t>
      </w:r>
      <w:r>
        <w:t xml:space="preserve"> pozytywny,</w:t>
      </w:r>
    </w:p>
    <w:p w14:paraId="5ACA0EFF" w14:textId="28BDAF0B" w:rsidR="00EC139A" w:rsidRDefault="00EC139A">
      <w:pPr>
        <w:pStyle w:val="Akapitzlist"/>
        <w:numPr>
          <w:ilvl w:val="0"/>
          <w:numId w:val="4"/>
        </w:numPr>
        <w:spacing w:line="360" w:lineRule="auto"/>
        <w:ind w:left="714" w:hanging="357"/>
      </w:pPr>
      <w:r>
        <w:t xml:space="preserve">wynik ≤ -0.05 oznacza </w:t>
      </w:r>
      <w:r w:rsidR="00882140">
        <w:t>nastrój</w:t>
      </w:r>
      <w:r>
        <w:t xml:space="preserve"> negatywny,</w:t>
      </w:r>
    </w:p>
    <w:p w14:paraId="79AD74FA" w14:textId="65DE167C" w:rsidR="00EC139A" w:rsidRDefault="00EC139A">
      <w:pPr>
        <w:pStyle w:val="Akapitzlist"/>
        <w:numPr>
          <w:ilvl w:val="0"/>
          <w:numId w:val="4"/>
        </w:numPr>
        <w:spacing w:line="360" w:lineRule="auto"/>
        <w:ind w:left="714" w:hanging="357"/>
      </w:pPr>
      <w:r>
        <w:t>wartości pośrednie interpretowano jako neutralne.</w:t>
      </w:r>
    </w:p>
    <w:p w14:paraId="0E6DA298" w14:textId="77777777" w:rsidR="00EC139A" w:rsidRDefault="00EC139A" w:rsidP="00EC139A">
      <w:pPr>
        <w:ind w:firstLine="0"/>
      </w:pPr>
      <w:r>
        <w:t xml:space="preserve">Analiza została zrealizowana w pliku </w:t>
      </w:r>
      <w:r w:rsidRPr="00EC139A">
        <w:rPr>
          <w:rFonts w:ascii="Courier New" w:hAnsi="Courier New" w:cs="Courier New"/>
        </w:rPr>
        <w:t>analyze_sentiment.py</w:t>
      </w:r>
      <w:r>
        <w:t xml:space="preserve">, a wyniki zapisano w dwóch kolumnach: </w:t>
      </w:r>
      <w:r w:rsidRPr="00EC139A">
        <w:rPr>
          <w:rFonts w:ascii="Courier New" w:hAnsi="Courier New" w:cs="Courier New"/>
        </w:rPr>
        <w:t>sentiment</w:t>
      </w:r>
      <w:r>
        <w:t xml:space="preserve"> (wartość liczbowa) oraz </w:t>
      </w:r>
      <w:r w:rsidRPr="00EC139A">
        <w:rPr>
          <w:rFonts w:ascii="Courier New" w:hAnsi="Courier New" w:cs="Courier New"/>
        </w:rPr>
        <w:t xml:space="preserve">sentiment_label </w:t>
      </w:r>
      <w:r>
        <w:t xml:space="preserve">(etykieta: </w:t>
      </w:r>
      <w:r w:rsidRPr="00EC139A">
        <w:rPr>
          <w:rFonts w:ascii="Courier New" w:hAnsi="Courier New" w:cs="Courier New"/>
        </w:rPr>
        <w:t>positive</w:t>
      </w:r>
      <w:r>
        <w:t xml:space="preserve">, </w:t>
      </w:r>
      <w:r w:rsidRPr="00EC139A">
        <w:rPr>
          <w:rFonts w:ascii="Courier New" w:hAnsi="Courier New" w:cs="Courier New"/>
        </w:rPr>
        <w:t>neutral</w:t>
      </w:r>
      <w:r>
        <w:t xml:space="preserve">, </w:t>
      </w:r>
      <w:r w:rsidRPr="00EC139A">
        <w:rPr>
          <w:rFonts w:ascii="Courier New" w:hAnsi="Courier New" w:cs="Courier New"/>
        </w:rPr>
        <w:t>negative</w:t>
      </w:r>
      <w:r>
        <w:t>).</w:t>
      </w:r>
    </w:p>
    <w:p w14:paraId="7D45BE38" w14:textId="04492BD3" w:rsidR="00EC139A" w:rsidRDefault="00EC139A" w:rsidP="00EC139A">
      <w:pPr>
        <w:ind w:firstLine="0"/>
      </w:pPr>
      <w:r>
        <w:t>Opisywany fragment kodu został umieszczony poniżej:</w:t>
      </w:r>
    </w:p>
    <w:p w14:paraId="7D298155" w14:textId="77777777" w:rsidR="002F2245" w:rsidRDefault="002F2245" w:rsidP="002F2245">
      <w:pPr>
        <w:keepNext/>
        <w:ind w:firstLine="0"/>
        <w:jc w:val="center"/>
      </w:pPr>
      <w:r w:rsidRPr="002F2245">
        <w:rPr>
          <w:noProof/>
        </w:rPr>
        <w:drawing>
          <wp:inline distT="0" distB="0" distL="0" distR="0" wp14:anchorId="30D2CE1E" wp14:editId="1DA295B7">
            <wp:extent cx="4529491" cy="3256076"/>
            <wp:effectExtent l="19050" t="19050" r="23495" b="20955"/>
            <wp:docPr id="14638247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824771" name="Obraz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9491" cy="325607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1EF1FC" w14:textId="221A083D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3</w:t>
        </w:r>
      </w:fldSimple>
      <w:r>
        <w:t>. Fragment pliku analyze_sentiment.py</w:t>
      </w:r>
    </w:p>
    <w:p w14:paraId="52E50F4D" w14:textId="13EE28C5" w:rsidR="00CB4AE4" w:rsidRDefault="00CB4AE4" w:rsidP="00EC139A">
      <w:pPr>
        <w:ind w:firstLine="0"/>
      </w:pPr>
    </w:p>
    <w:p w14:paraId="3E5B2103" w14:textId="17BCC040" w:rsidR="00BB5C52" w:rsidRPr="00CB4AE4" w:rsidRDefault="00CB4AE4" w:rsidP="00CB4AE4">
      <w:pPr>
        <w:spacing w:after="160"/>
        <w:ind w:firstLine="0"/>
        <w:jc w:val="left"/>
        <w:rPr>
          <w:i/>
          <w:iCs/>
          <w:sz w:val="18"/>
          <w:szCs w:val="18"/>
        </w:rPr>
      </w:pPr>
      <w:r>
        <w:br w:type="page"/>
      </w:r>
    </w:p>
    <w:p w14:paraId="4EAC3047" w14:textId="3DF4BB2E" w:rsidR="00D60D6B" w:rsidRPr="00F3124C" w:rsidRDefault="002F2245" w:rsidP="003B26F9">
      <w:pPr>
        <w:pStyle w:val="Tytu"/>
      </w:pPr>
      <w:bookmarkStart w:id="4" w:name="_Toc200185910"/>
      <w:r>
        <w:lastRenderedPageBreak/>
        <w:t>Wizualizacja wyników</w:t>
      </w:r>
      <w:bookmarkEnd w:id="4"/>
    </w:p>
    <w:p w14:paraId="5BCC0F6B" w14:textId="337222E0" w:rsidR="002F2245" w:rsidRDefault="002F2245" w:rsidP="002F2245">
      <w:r>
        <w:t xml:space="preserve">W celu interpretacji wyników analizy przygotowano cztery wykresy z użyciem bibliotek </w:t>
      </w:r>
      <w:r w:rsidRPr="00882140">
        <w:rPr>
          <w:rFonts w:ascii="Courier New" w:hAnsi="Courier New" w:cs="Courier New"/>
        </w:rPr>
        <w:t>matplotlib</w:t>
      </w:r>
      <w:r>
        <w:t xml:space="preserve">, </w:t>
      </w:r>
      <w:r w:rsidRPr="00882140">
        <w:rPr>
          <w:rFonts w:ascii="Courier New" w:hAnsi="Courier New" w:cs="Courier New"/>
        </w:rPr>
        <w:t>seaborn</w:t>
      </w:r>
      <w:r>
        <w:t xml:space="preserve"> oraz </w:t>
      </w:r>
      <w:r w:rsidRPr="00882140">
        <w:rPr>
          <w:rFonts w:ascii="Courier New" w:hAnsi="Courier New" w:cs="Courier New"/>
        </w:rPr>
        <w:t>wordcloud</w:t>
      </w:r>
      <w:r>
        <w:t>. Każdy z nich przedstawia inne aspekty nastrojów użytkowników wobec transferów Realu Madryt.</w:t>
      </w:r>
    </w:p>
    <w:p w14:paraId="3E785004" w14:textId="3EDAF133" w:rsidR="002F2245" w:rsidRPr="002F2245" w:rsidRDefault="002F2245">
      <w:pPr>
        <w:pStyle w:val="Akapitzlist"/>
        <w:numPr>
          <w:ilvl w:val="0"/>
          <w:numId w:val="5"/>
        </w:numPr>
        <w:rPr>
          <w:b/>
          <w:bCs/>
        </w:rPr>
      </w:pPr>
      <w:r w:rsidRPr="002F2245">
        <w:rPr>
          <w:b/>
          <w:bCs/>
        </w:rPr>
        <w:t xml:space="preserve">Wykres słupkowy – Rozkład klas </w:t>
      </w:r>
      <w:r w:rsidR="003E7B35">
        <w:rPr>
          <w:b/>
          <w:bCs/>
        </w:rPr>
        <w:t>nastrojów</w:t>
      </w:r>
    </w:p>
    <w:p w14:paraId="28A2829F" w14:textId="61318AFC" w:rsidR="002F2245" w:rsidRDefault="002F2245" w:rsidP="002F2245">
      <w:r>
        <w:t>Ten wykres przedstawia liczbę tweetów w każdej klasie nastroju: pozytywne, neutralne, negatywne. Pozwala on szybko określić, który typ emocji przeważał wśród użytkowników. W  analizowanym zbiorze dominowały tweety pozytywne, co sugeruje optymistyczne nastawienie fanów klubu wobec możliwych transferów.</w:t>
      </w:r>
    </w:p>
    <w:p w14:paraId="04BAEFE8" w14:textId="77777777" w:rsidR="002F2245" w:rsidRDefault="002F2245" w:rsidP="002F2245">
      <w:pPr>
        <w:keepNext/>
        <w:jc w:val="center"/>
      </w:pPr>
      <w:r w:rsidRPr="002F2245">
        <w:rPr>
          <w:noProof/>
        </w:rPr>
        <w:drawing>
          <wp:inline distT="0" distB="0" distL="0" distR="0" wp14:anchorId="7B8D2ECF" wp14:editId="2A1601E3">
            <wp:extent cx="5172075" cy="3448050"/>
            <wp:effectExtent l="19050" t="19050" r="28575" b="19050"/>
            <wp:docPr id="1203073669" name="Obraz 1" descr="Obraz zawierający tekst, zrzut ekranu, diagram, Prostokąt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73669" name="Obraz 1" descr="Obraz zawierający tekst, zrzut ekranu, diagram, Prostokąt&#10;&#10;Zawartość wygenerowana przez AI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44805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F5C63D" w14:textId="5940F56F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4</w:t>
        </w:r>
      </w:fldSimple>
      <w:r>
        <w:t xml:space="preserve">. Wykres słupkowy przedstawiający rozkład klas </w:t>
      </w:r>
      <w:r w:rsidR="003E7B35">
        <w:t>nastrojów</w:t>
      </w:r>
    </w:p>
    <w:p w14:paraId="73DFC75D" w14:textId="77777777" w:rsidR="002F2245" w:rsidRDefault="002F2245" w:rsidP="00DB0B6F">
      <w:pPr>
        <w:keepNext/>
        <w:jc w:val="center"/>
      </w:pPr>
      <w:r w:rsidRPr="002F2245">
        <w:rPr>
          <w:noProof/>
        </w:rPr>
        <w:drawing>
          <wp:inline distT="0" distB="0" distL="0" distR="0" wp14:anchorId="04456827" wp14:editId="55CF4DBF">
            <wp:extent cx="5410200" cy="1238048"/>
            <wp:effectExtent l="19050" t="19050" r="19050" b="19685"/>
            <wp:docPr id="1411131496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131496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6912" cy="1246449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878D81E" w14:textId="34FF5B65" w:rsidR="002F2245" w:rsidRP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5</w:t>
        </w:r>
      </w:fldSimple>
      <w:r>
        <w:t>. Kod wykresu słupkowego</w:t>
      </w:r>
    </w:p>
    <w:p w14:paraId="43D748BF" w14:textId="6C18226F" w:rsidR="002F2245" w:rsidRPr="002F2245" w:rsidRDefault="002F2245">
      <w:pPr>
        <w:pStyle w:val="Akapitzlist"/>
        <w:numPr>
          <w:ilvl w:val="0"/>
          <w:numId w:val="5"/>
        </w:numPr>
        <w:rPr>
          <w:b/>
          <w:bCs/>
        </w:rPr>
      </w:pPr>
      <w:r w:rsidRPr="002F2245">
        <w:rPr>
          <w:b/>
          <w:bCs/>
        </w:rPr>
        <w:t xml:space="preserve">Wykres liniowy – Średni </w:t>
      </w:r>
      <w:r w:rsidR="003E7B35">
        <w:rPr>
          <w:b/>
          <w:bCs/>
        </w:rPr>
        <w:t>nastrój</w:t>
      </w:r>
      <w:r w:rsidRPr="002F2245">
        <w:rPr>
          <w:b/>
          <w:bCs/>
        </w:rPr>
        <w:t xml:space="preserve"> w czasie</w:t>
      </w:r>
    </w:p>
    <w:p w14:paraId="350E923E" w14:textId="626DA3A7" w:rsidR="002F2245" w:rsidRDefault="002F2245" w:rsidP="002F2245">
      <w:r>
        <w:t xml:space="preserve">Wykres ten przedstawia, jak zmieniała się wartość średniego </w:t>
      </w:r>
      <w:r w:rsidR="003E7B35">
        <w:t>nastroju</w:t>
      </w:r>
      <w:r>
        <w:t xml:space="preserve"> w czasie. Dane zagregowano godzinowo. W przypadku badanej próbki, tweety pochodziły z jednego dnia, co ograniczyło zakres czasowy analizy, ale pozwoliło zaobserwować niewielkie zmiany emocji w </w:t>
      </w:r>
      <w:r w:rsidR="009C7B39">
        <w:t> </w:t>
      </w:r>
      <w:r>
        <w:t>ciągu dnia.</w:t>
      </w:r>
    </w:p>
    <w:p w14:paraId="07BF6A42" w14:textId="77777777" w:rsidR="002F2245" w:rsidRDefault="002F2245" w:rsidP="002F2245"/>
    <w:p w14:paraId="32529C58" w14:textId="77777777" w:rsidR="002F2245" w:rsidRDefault="002F2245" w:rsidP="002F2245">
      <w:pPr>
        <w:keepNext/>
        <w:jc w:val="center"/>
      </w:pPr>
      <w:r w:rsidRPr="002F2245">
        <w:rPr>
          <w:noProof/>
        </w:rPr>
        <w:lastRenderedPageBreak/>
        <w:drawing>
          <wp:inline distT="0" distB="0" distL="0" distR="0" wp14:anchorId="1C010D80" wp14:editId="480F9F03">
            <wp:extent cx="5452693" cy="2726346"/>
            <wp:effectExtent l="19050" t="19050" r="15240" b="17145"/>
            <wp:docPr id="212335919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359194" name="Obraz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693" cy="272634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9A264CE" w14:textId="313A4707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6</w:t>
        </w:r>
      </w:fldSimple>
      <w:r>
        <w:t>. Wykres liniowy przedstawiający zmianę nastrojów w czasie</w:t>
      </w:r>
    </w:p>
    <w:p w14:paraId="6ADB5FD3" w14:textId="77777777" w:rsidR="002F2245" w:rsidRDefault="002F2245" w:rsidP="00DB0B6F">
      <w:pPr>
        <w:keepNext/>
        <w:jc w:val="center"/>
      </w:pPr>
      <w:r w:rsidRPr="002F2245">
        <w:rPr>
          <w:noProof/>
        </w:rPr>
        <w:drawing>
          <wp:inline distT="0" distB="0" distL="0" distR="0" wp14:anchorId="15BFD5AC" wp14:editId="06449C6F">
            <wp:extent cx="5459357" cy="1926394"/>
            <wp:effectExtent l="19050" t="19050" r="27305" b="17145"/>
            <wp:docPr id="10166529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652972" name="Obraz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357" cy="1926394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E2FA839" w14:textId="54941518" w:rsidR="002F2245" w:rsidRP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7</w:t>
        </w:r>
      </w:fldSimple>
      <w:r>
        <w:t>. Kod wykresu liniowego</w:t>
      </w:r>
    </w:p>
    <w:p w14:paraId="109C3B49" w14:textId="080DE99F" w:rsidR="002F2245" w:rsidRPr="002F2245" w:rsidRDefault="002F2245">
      <w:pPr>
        <w:pStyle w:val="Akapitzlist"/>
        <w:numPr>
          <w:ilvl w:val="0"/>
          <w:numId w:val="5"/>
        </w:numPr>
        <w:rPr>
          <w:b/>
          <w:bCs/>
        </w:rPr>
      </w:pPr>
      <w:r w:rsidRPr="002F2245">
        <w:rPr>
          <w:b/>
          <w:bCs/>
        </w:rPr>
        <w:t xml:space="preserve">Heatmapa – </w:t>
      </w:r>
      <w:r w:rsidR="003E7B35">
        <w:rPr>
          <w:b/>
          <w:bCs/>
        </w:rPr>
        <w:t>Nastrój</w:t>
      </w:r>
      <w:r w:rsidRPr="002F2245">
        <w:rPr>
          <w:b/>
          <w:bCs/>
        </w:rPr>
        <w:t xml:space="preserve"> względem długości tweeta</w:t>
      </w:r>
    </w:p>
    <w:p w14:paraId="5ABC0340" w14:textId="092EF41B" w:rsidR="002F2245" w:rsidRDefault="002F2245" w:rsidP="002F2245">
      <w:r>
        <w:t xml:space="preserve">Mapa cieplna pokazuje, jak kształtował się średni </w:t>
      </w:r>
      <w:r w:rsidR="003E7B35">
        <w:t>nastrój</w:t>
      </w:r>
      <w:r>
        <w:t xml:space="preserve"> w zależności od liczby słów w  tweetach. Dane pogrupowano na cztery przedziały długości (np. 0–5, 6–10 słów itd.). Wykres ten pozwala dostrzec, czy bardziej rozbudowane wypowiedzi miały inny charakter emocjonalny niż krótkie. </w:t>
      </w:r>
      <w:r w:rsidR="00FB0369">
        <w:t xml:space="preserve">Można zauważyć, </w:t>
      </w:r>
      <w:r>
        <w:t>że dłuższe tweety często miały bardziej pozytywny wydźwięk.</w:t>
      </w:r>
    </w:p>
    <w:p w14:paraId="2EFF2256" w14:textId="77777777" w:rsidR="002F2245" w:rsidRDefault="002F2245" w:rsidP="002F2245">
      <w:pPr>
        <w:keepNext/>
        <w:jc w:val="center"/>
      </w:pPr>
      <w:r w:rsidRPr="002F2245">
        <w:rPr>
          <w:noProof/>
        </w:rPr>
        <w:lastRenderedPageBreak/>
        <w:drawing>
          <wp:inline distT="0" distB="0" distL="0" distR="0" wp14:anchorId="623C5558" wp14:editId="0A044593">
            <wp:extent cx="4821079" cy="3615810"/>
            <wp:effectExtent l="19050" t="19050" r="17780" b="22860"/>
            <wp:docPr id="19627248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72487" name="Obraz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079" cy="361581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A462FF" w14:textId="6203A9AB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8</w:t>
        </w:r>
      </w:fldSimple>
      <w:r>
        <w:t xml:space="preserve">. </w:t>
      </w:r>
      <w:r w:rsidR="00E3676A">
        <w:t>Mapa cieplna</w:t>
      </w:r>
      <w:r>
        <w:t xml:space="preserve"> przedstawiająca średni </w:t>
      </w:r>
      <w:r w:rsidR="003E7B35">
        <w:t>nastrój</w:t>
      </w:r>
      <w:r>
        <w:t xml:space="preserve"> względem długości tweeta</w:t>
      </w:r>
    </w:p>
    <w:p w14:paraId="32F247C3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109EEEA8" wp14:editId="78F1D2B1">
            <wp:extent cx="4363200" cy="3508101"/>
            <wp:effectExtent l="19050" t="19050" r="18415" b="16510"/>
            <wp:docPr id="17981710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171072" name="Obraz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200" cy="3508101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1C9B5E7" w14:textId="161C7586" w:rsidR="00FB0369" w:rsidRPr="00FB0369" w:rsidRDefault="00FB0369" w:rsidP="00FB0369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9</w:t>
        </w:r>
      </w:fldSimple>
      <w:r>
        <w:t>. Kod heatmapy</w:t>
      </w:r>
    </w:p>
    <w:p w14:paraId="79D58A69" w14:textId="7B5A0A6F" w:rsidR="002F2245" w:rsidRPr="002F2245" w:rsidRDefault="002F2245">
      <w:pPr>
        <w:pStyle w:val="Akapitzlist"/>
        <w:numPr>
          <w:ilvl w:val="0"/>
          <w:numId w:val="5"/>
        </w:numPr>
        <w:rPr>
          <w:b/>
          <w:bCs/>
        </w:rPr>
      </w:pPr>
      <w:r w:rsidRPr="002F2245">
        <w:rPr>
          <w:b/>
          <w:bCs/>
        </w:rPr>
        <w:t>Chmura słów – Najczęściej używane słowa</w:t>
      </w:r>
    </w:p>
    <w:p w14:paraId="2842BD31" w14:textId="2187D8AB" w:rsidR="00D60D6B" w:rsidRDefault="002F2245" w:rsidP="002F2245">
      <w:r>
        <w:t xml:space="preserve">Chmura słów pokazuje, które słowa pojawiały się najczęściej w tweetach po czyszczeniu. Jest to przydatne narzędzie eksploracyjne, pozwalające zidentyfikować główne nazwiska, hasła </w:t>
      </w:r>
      <w:r>
        <w:lastRenderedPageBreak/>
        <w:t xml:space="preserve">i </w:t>
      </w:r>
      <w:r w:rsidR="00FB0369">
        <w:t> </w:t>
      </w:r>
      <w:r>
        <w:t>tematy poruszane przez użytkowników. W chmurze dominowały wyrazy takie jak "</w:t>
      </w:r>
      <w:r w:rsidR="00FB0369">
        <w:t>real</w:t>
      </w:r>
      <w:r>
        <w:t>", "</w:t>
      </w:r>
      <w:r w:rsidR="00FB0369">
        <w:t>madrid</w:t>
      </w:r>
      <w:r>
        <w:t>", "</w:t>
      </w:r>
      <w:r w:rsidR="00FB0369">
        <w:t>window</w:t>
      </w:r>
      <w:r>
        <w:t>",</w:t>
      </w:r>
      <w:r w:rsidR="00DB0B6F">
        <w:t xml:space="preserve"> </w:t>
      </w:r>
      <w:r>
        <w:t>a także nazwiska konkretnych piłkarzy.</w:t>
      </w:r>
    </w:p>
    <w:p w14:paraId="58F4C306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0E5AA781" wp14:editId="23E923B4">
            <wp:extent cx="5429250" cy="2714625"/>
            <wp:effectExtent l="19050" t="19050" r="19050" b="28575"/>
            <wp:docPr id="881588976" name="Obraz 1" descr="Obraz zawierający tekst, Czcionka, zrzut ekranu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588976" name="Obraz 1" descr="Obraz zawierający tekst, Czcionka, zrzut ekranu, numer&#10;&#10;Zawartość wygenerowana przez AI może być niepoprawna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34346" cy="271717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2553C02" w14:textId="5D75EF1D" w:rsidR="00FB0369" w:rsidRDefault="00FB0369" w:rsidP="00FB0369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10</w:t>
        </w:r>
      </w:fldSimple>
      <w:r>
        <w:t>. Chmura słów</w:t>
      </w:r>
    </w:p>
    <w:p w14:paraId="1ED5F8D2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27561B17" wp14:editId="58870DE6">
            <wp:extent cx="5295900" cy="425037"/>
            <wp:effectExtent l="19050" t="19050" r="19050" b="13335"/>
            <wp:docPr id="8125365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3651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16213" cy="43469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5F092E" w14:textId="7178AD3D" w:rsidR="00FB0369" w:rsidRPr="00FB0369" w:rsidRDefault="00FB0369" w:rsidP="00FB0369">
      <w:pPr>
        <w:pStyle w:val="Legenda"/>
      </w:pPr>
      <w:r>
        <w:t xml:space="preserve">Rysunek </w:t>
      </w:r>
      <w:fldSimple w:instr=" SEQ Rysunek \* ARABIC ">
        <w:r w:rsidR="00F2633F">
          <w:rPr>
            <w:noProof/>
          </w:rPr>
          <w:t>11</w:t>
        </w:r>
      </w:fldSimple>
      <w:r>
        <w:t>. Kod chmury słów</w:t>
      </w:r>
    </w:p>
    <w:p w14:paraId="704E13AF" w14:textId="2FFC983A" w:rsidR="00D60D6B" w:rsidRPr="00F3124C" w:rsidRDefault="00DB0B6F" w:rsidP="003B26F9">
      <w:pPr>
        <w:pStyle w:val="Tytu"/>
      </w:pPr>
      <w:bookmarkStart w:id="5" w:name="_Toc200185911"/>
      <w:r>
        <w:t>Wnioski</w:t>
      </w:r>
      <w:bookmarkEnd w:id="5"/>
    </w:p>
    <w:p w14:paraId="29B5F872" w14:textId="2E1EC66F" w:rsidR="00DB5BAD" w:rsidRPr="00DB5BAD" w:rsidRDefault="00DB0B6F" w:rsidP="00DB5BAD">
      <w:r w:rsidRPr="00DB0B6F">
        <w:t>Zrealizowany projekt pokazał, że analiza nastrojów na podstawie danych z platformy X może być przydatnym narzędziem do oceny ogólnego tonu wypowiedzi użytkowników. Pomimo ograniczeń w liczbie dostępnych danych, możliwe było zaobserwowanie podstawowych tendencji emocjonalnych. Projekt potwierdził także skuteczność prostych metod przetwarzania języka naturalnego i wizualizacji w pracy z treściami z mediów społecznościowych.</w:t>
      </w:r>
    </w:p>
    <w:p w14:paraId="4762E13D" w14:textId="4508FB0A" w:rsidR="00130472" w:rsidRPr="00130472" w:rsidRDefault="00130472" w:rsidP="00DB5BAD"/>
    <w:p w14:paraId="591B744D" w14:textId="77777777" w:rsidR="00130472" w:rsidRPr="00F3124C" w:rsidRDefault="00130472" w:rsidP="00CE15BB"/>
    <w:sectPr w:rsidR="00130472" w:rsidRPr="00F3124C" w:rsidSect="00606776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ECAEED" w14:textId="77777777" w:rsidR="007F278B" w:rsidRPr="00F3124C" w:rsidRDefault="007F278B">
      <w:pPr>
        <w:spacing w:after="0" w:line="240" w:lineRule="auto"/>
      </w:pPr>
      <w:r w:rsidRPr="00F3124C">
        <w:separator/>
      </w:r>
    </w:p>
  </w:endnote>
  <w:endnote w:type="continuationSeparator" w:id="0">
    <w:p w14:paraId="655BBC1A" w14:textId="77777777" w:rsidR="007F278B" w:rsidRPr="00F3124C" w:rsidRDefault="007F278B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0A4A4" w14:textId="77777777" w:rsidR="007F278B" w:rsidRPr="00F3124C" w:rsidRDefault="007F278B">
      <w:pPr>
        <w:spacing w:after="0" w:line="240" w:lineRule="auto"/>
      </w:pPr>
      <w:r w:rsidRPr="00F3124C">
        <w:separator/>
      </w:r>
    </w:p>
  </w:footnote>
  <w:footnote w:type="continuationSeparator" w:id="0">
    <w:p w14:paraId="2EF17F0C" w14:textId="77777777" w:rsidR="007F278B" w:rsidRPr="00F3124C" w:rsidRDefault="007F278B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A3CD5"/>
    <w:multiLevelType w:val="multilevel"/>
    <w:tmpl w:val="FF04F7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F332162"/>
    <w:multiLevelType w:val="hybridMultilevel"/>
    <w:tmpl w:val="DCC40C86"/>
    <w:lvl w:ilvl="0" w:tplc="B23C46EA">
      <w:start w:val="1"/>
      <w:numFmt w:val="decimal"/>
      <w:pStyle w:val="Tytu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92091"/>
    <w:multiLevelType w:val="hybridMultilevel"/>
    <w:tmpl w:val="316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E3A7D"/>
    <w:multiLevelType w:val="multilevel"/>
    <w:tmpl w:val="F5346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434918"/>
    <w:multiLevelType w:val="hybridMultilevel"/>
    <w:tmpl w:val="2376AE1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num w:numId="1" w16cid:durableId="1680422539">
    <w:abstractNumId w:val="1"/>
  </w:num>
  <w:num w:numId="2" w16cid:durableId="1035542379">
    <w:abstractNumId w:val="0"/>
  </w:num>
  <w:num w:numId="3" w16cid:durableId="1959331315">
    <w:abstractNumId w:val="3"/>
  </w:num>
  <w:num w:numId="4" w16cid:durableId="2006978848">
    <w:abstractNumId w:val="2"/>
  </w:num>
  <w:num w:numId="5" w16cid:durableId="540289583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63B95"/>
    <w:rsid w:val="000720BD"/>
    <w:rsid w:val="00094180"/>
    <w:rsid w:val="0009531A"/>
    <w:rsid w:val="000A4180"/>
    <w:rsid w:val="000B1A62"/>
    <w:rsid w:val="000B48BC"/>
    <w:rsid w:val="000B6FC1"/>
    <w:rsid w:val="000D1040"/>
    <w:rsid w:val="000D15EC"/>
    <w:rsid w:val="000E30C8"/>
    <w:rsid w:val="000F1C7C"/>
    <w:rsid w:val="0010598B"/>
    <w:rsid w:val="00111050"/>
    <w:rsid w:val="00113F8E"/>
    <w:rsid w:val="00125963"/>
    <w:rsid w:val="00130472"/>
    <w:rsid w:val="00170F7D"/>
    <w:rsid w:val="00171415"/>
    <w:rsid w:val="0018284C"/>
    <w:rsid w:val="00187F93"/>
    <w:rsid w:val="0019043F"/>
    <w:rsid w:val="00190C61"/>
    <w:rsid w:val="00193807"/>
    <w:rsid w:val="00194C58"/>
    <w:rsid w:val="001B6423"/>
    <w:rsid w:val="001C0CE0"/>
    <w:rsid w:val="001C39B7"/>
    <w:rsid w:val="001C5DA2"/>
    <w:rsid w:val="001E0617"/>
    <w:rsid w:val="001F3B19"/>
    <w:rsid w:val="00210DF7"/>
    <w:rsid w:val="00217B1E"/>
    <w:rsid w:val="00220D1D"/>
    <w:rsid w:val="00226FF1"/>
    <w:rsid w:val="00236082"/>
    <w:rsid w:val="00241E47"/>
    <w:rsid w:val="00270274"/>
    <w:rsid w:val="00287408"/>
    <w:rsid w:val="002913FC"/>
    <w:rsid w:val="00295143"/>
    <w:rsid w:val="002A09AD"/>
    <w:rsid w:val="002A1739"/>
    <w:rsid w:val="002B750B"/>
    <w:rsid w:val="002C047A"/>
    <w:rsid w:val="002C2402"/>
    <w:rsid w:val="002D2911"/>
    <w:rsid w:val="002F2245"/>
    <w:rsid w:val="0031312D"/>
    <w:rsid w:val="00321608"/>
    <w:rsid w:val="00333039"/>
    <w:rsid w:val="00333424"/>
    <w:rsid w:val="00336323"/>
    <w:rsid w:val="003422EF"/>
    <w:rsid w:val="003609BD"/>
    <w:rsid w:val="003761DE"/>
    <w:rsid w:val="0038613B"/>
    <w:rsid w:val="003970F4"/>
    <w:rsid w:val="003A5BAB"/>
    <w:rsid w:val="003B074C"/>
    <w:rsid w:val="003B16B5"/>
    <w:rsid w:val="003B26F9"/>
    <w:rsid w:val="003C1039"/>
    <w:rsid w:val="003C5381"/>
    <w:rsid w:val="003D3FE9"/>
    <w:rsid w:val="003D766C"/>
    <w:rsid w:val="003E3861"/>
    <w:rsid w:val="003E72AC"/>
    <w:rsid w:val="003E7B35"/>
    <w:rsid w:val="003F3073"/>
    <w:rsid w:val="0040135B"/>
    <w:rsid w:val="004026FD"/>
    <w:rsid w:val="0040503C"/>
    <w:rsid w:val="004056D9"/>
    <w:rsid w:val="00405BE9"/>
    <w:rsid w:val="0040711D"/>
    <w:rsid w:val="00427CAE"/>
    <w:rsid w:val="00431F56"/>
    <w:rsid w:val="00433D60"/>
    <w:rsid w:val="00450D5F"/>
    <w:rsid w:val="0045552C"/>
    <w:rsid w:val="00471C6B"/>
    <w:rsid w:val="00497037"/>
    <w:rsid w:val="004B08CD"/>
    <w:rsid w:val="004B0D27"/>
    <w:rsid w:val="004C09A3"/>
    <w:rsid w:val="004F4907"/>
    <w:rsid w:val="005323D1"/>
    <w:rsid w:val="00532BAB"/>
    <w:rsid w:val="00554C94"/>
    <w:rsid w:val="00562924"/>
    <w:rsid w:val="00566BD2"/>
    <w:rsid w:val="00567111"/>
    <w:rsid w:val="005712A3"/>
    <w:rsid w:val="0058372E"/>
    <w:rsid w:val="00587F13"/>
    <w:rsid w:val="005B7082"/>
    <w:rsid w:val="005C0E11"/>
    <w:rsid w:val="005C3901"/>
    <w:rsid w:val="005D654B"/>
    <w:rsid w:val="005D7963"/>
    <w:rsid w:val="005E3A76"/>
    <w:rsid w:val="005F2792"/>
    <w:rsid w:val="00604978"/>
    <w:rsid w:val="006262B0"/>
    <w:rsid w:val="006402B9"/>
    <w:rsid w:val="006450EB"/>
    <w:rsid w:val="006476C0"/>
    <w:rsid w:val="0065460D"/>
    <w:rsid w:val="0066315E"/>
    <w:rsid w:val="006636FA"/>
    <w:rsid w:val="00674421"/>
    <w:rsid w:val="006A59FF"/>
    <w:rsid w:val="006B4AFB"/>
    <w:rsid w:val="006C3EE5"/>
    <w:rsid w:val="006D27A7"/>
    <w:rsid w:val="006E7BA5"/>
    <w:rsid w:val="0071739D"/>
    <w:rsid w:val="007249EF"/>
    <w:rsid w:val="00725B70"/>
    <w:rsid w:val="007353B3"/>
    <w:rsid w:val="00751397"/>
    <w:rsid w:val="0076322B"/>
    <w:rsid w:val="00772E32"/>
    <w:rsid w:val="00776717"/>
    <w:rsid w:val="007817E3"/>
    <w:rsid w:val="00782505"/>
    <w:rsid w:val="00787355"/>
    <w:rsid w:val="007B02D8"/>
    <w:rsid w:val="007B4BD6"/>
    <w:rsid w:val="007B7A0B"/>
    <w:rsid w:val="007E771D"/>
    <w:rsid w:val="007F0164"/>
    <w:rsid w:val="007F278B"/>
    <w:rsid w:val="0080302A"/>
    <w:rsid w:val="008129EC"/>
    <w:rsid w:val="008136C6"/>
    <w:rsid w:val="00821579"/>
    <w:rsid w:val="00823361"/>
    <w:rsid w:val="00823B89"/>
    <w:rsid w:val="00846E89"/>
    <w:rsid w:val="008528C0"/>
    <w:rsid w:val="0086219B"/>
    <w:rsid w:val="0087280E"/>
    <w:rsid w:val="00882140"/>
    <w:rsid w:val="008A0988"/>
    <w:rsid w:val="008A4329"/>
    <w:rsid w:val="008B4145"/>
    <w:rsid w:val="008B4DB9"/>
    <w:rsid w:val="008C4DD1"/>
    <w:rsid w:val="008D3326"/>
    <w:rsid w:val="008E2B29"/>
    <w:rsid w:val="008E3D70"/>
    <w:rsid w:val="008E419F"/>
    <w:rsid w:val="00906F40"/>
    <w:rsid w:val="00927B58"/>
    <w:rsid w:val="00933931"/>
    <w:rsid w:val="00957036"/>
    <w:rsid w:val="00960CBF"/>
    <w:rsid w:val="00963087"/>
    <w:rsid w:val="009668F1"/>
    <w:rsid w:val="00985AA3"/>
    <w:rsid w:val="00990CAA"/>
    <w:rsid w:val="0099777A"/>
    <w:rsid w:val="009A15BC"/>
    <w:rsid w:val="009B26CA"/>
    <w:rsid w:val="009B5009"/>
    <w:rsid w:val="009C0AC8"/>
    <w:rsid w:val="009C7B39"/>
    <w:rsid w:val="009D4B29"/>
    <w:rsid w:val="009D6E91"/>
    <w:rsid w:val="009F5ABD"/>
    <w:rsid w:val="009F5AED"/>
    <w:rsid w:val="009F6F34"/>
    <w:rsid w:val="00A04E32"/>
    <w:rsid w:val="00A11B09"/>
    <w:rsid w:val="00A140E7"/>
    <w:rsid w:val="00A20D11"/>
    <w:rsid w:val="00A220FA"/>
    <w:rsid w:val="00A26F19"/>
    <w:rsid w:val="00A322DD"/>
    <w:rsid w:val="00A35917"/>
    <w:rsid w:val="00A6781A"/>
    <w:rsid w:val="00A763A3"/>
    <w:rsid w:val="00A81B5B"/>
    <w:rsid w:val="00A9561B"/>
    <w:rsid w:val="00AA417D"/>
    <w:rsid w:val="00AB272B"/>
    <w:rsid w:val="00AC17E9"/>
    <w:rsid w:val="00AF1EAF"/>
    <w:rsid w:val="00AF2C89"/>
    <w:rsid w:val="00B00681"/>
    <w:rsid w:val="00B00E42"/>
    <w:rsid w:val="00B06273"/>
    <w:rsid w:val="00B11E23"/>
    <w:rsid w:val="00B13204"/>
    <w:rsid w:val="00B226A3"/>
    <w:rsid w:val="00B461FB"/>
    <w:rsid w:val="00B61318"/>
    <w:rsid w:val="00B64181"/>
    <w:rsid w:val="00B72AA7"/>
    <w:rsid w:val="00B81850"/>
    <w:rsid w:val="00B82ABF"/>
    <w:rsid w:val="00B93831"/>
    <w:rsid w:val="00BB5C52"/>
    <w:rsid w:val="00BC74CA"/>
    <w:rsid w:val="00BE39D7"/>
    <w:rsid w:val="00BE61A9"/>
    <w:rsid w:val="00C04291"/>
    <w:rsid w:val="00C229BD"/>
    <w:rsid w:val="00C40FCF"/>
    <w:rsid w:val="00C416C0"/>
    <w:rsid w:val="00C52E4D"/>
    <w:rsid w:val="00C64174"/>
    <w:rsid w:val="00C67B79"/>
    <w:rsid w:val="00C73B62"/>
    <w:rsid w:val="00C75C02"/>
    <w:rsid w:val="00CB10AB"/>
    <w:rsid w:val="00CB4506"/>
    <w:rsid w:val="00CB4AE4"/>
    <w:rsid w:val="00CB6282"/>
    <w:rsid w:val="00CC2DB7"/>
    <w:rsid w:val="00CC3C5A"/>
    <w:rsid w:val="00CC4F41"/>
    <w:rsid w:val="00CE15BB"/>
    <w:rsid w:val="00CE1CEA"/>
    <w:rsid w:val="00CE6689"/>
    <w:rsid w:val="00CF1AB9"/>
    <w:rsid w:val="00CF7B2A"/>
    <w:rsid w:val="00D15177"/>
    <w:rsid w:val="00D23EFC"/>
    <w:rsid w:val="00D34BAC"/>
    <w:rsid w:val="00D3720E"/>
    <w:rsid w:val="00D60D6B"/>
    <w:rsid w:val="00D70BCC"/>
    <w:rsid w:val="00D72EA6"/>
    <w:rsid w:val="00D759B1"/>
    <w:rsid w:val="00DA3B0C"/>
    <w:rsid w:val="00DB0B6F"/>
    <w:rsid w:val="00DB5BAD"/>
    <w:rsid w:val="00DC4372"/>
    <w:rsid w:val="00DC4987"/>
    <w:rsid w:val="00DF7529"/>
    <w:rsid w:val="00E01173"/>
    <w:rsid w:val="00E05045"/>
    <w:rsid w:val="00E12D96"/>
    <w:rsid w:val="00E1477E"/>
    <w:rsid w:val="00E22E38"/>
    <w:rsid w:val="00E2335C"/>
    <w:rsid w:val="00E262B3"/>
    <w:rsid w:val="00E3676A"/>
    <w:rsid w:val="00E52E48"/>
    <w:rsid w:val="00E62C8A"/>
    <w:rsid w:val="00E638CD"/>
    <w:rsid w:val="00E63B31"/>
    <w:rsid w:val="00E65280"/>
    <w:rsid w:val="00E653C5"/>
    <w:rsid w:val="00E8212C"/>
    <w:rsid w:val="00E91148"/>
    <w:rsid w:val="00EA6B94"/>
    <w:rsid w:val="00EB0A62"/>
    <w:rsid w:val="00EB406B"/>
    <w:rsid w:val="00EC0B9F"/>
    <w:rsid w:val="00EC139A"/>
    <w:rsid w:val="00EC6BA5"/>
    <w:rsid w:val="00EC73B3"/>
    <w:rsid w:val="00EE5DED"/>
    <w:rsid w:val="00EF0ACF"/>
    <w:rsid w:val="00EF55DB"/>
    <w:rsid w:val="00F0233D"/>
    <w:rsid w:val="00F21B4B"/>
    <w:rsid w:val="00F2633F"/>
    <w:rsid w:val="00F3124C"/>
    <w:rsid w:val="00F47257"/>
    <w:rsid w:val="00F67D0A"/>
    <w:rsid w:val="00F738D8"/>
    <w:rsid w:val="00F942E7"/>
    <w:rsid w:val="00F95361"/>
    <w:rsid w:val="00F96876"/>
    <w:rsid w:val="00FA1649"/>
    <w:rsid w:val="00FB0180"/>
    <w:rsid w:val="00FB0369"/>
    <w:rsid w:val="00FC7522"/>
    <w:rsid w:val="00FC7D9E"/>
    <w:rsid w:val="00FD1A78"/>
    <w:rsid w:val="00FD1FDB"/>
    <w:rsid w:val="00FD4027"/>
    <w:rsid w:val="00FE2DE5"/>
    <w:rsid w:val="00F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3B26F9"/>
    <w:pPr>
      <w:numPr>
        <w:numId w:val="1"/>
      </w:numPr>
      <w:spacing w:before="360" w:after="0"/>
      <w:ind w:left="714" w:hanging="430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26F9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  <w:style w:type="character" w:customStyle="1" w:styleId="hljs-keyword">
    <w:name w:val="hljs-keyword"/>
    <w:basedOn w:val="Domylnaczcionkaakapitu"/>
    <w:rsid w:val="00E91148"/>
  </w:style>
  <w:style w:type="character" w:customStyle="1" w:styleId="hljs-builtin">
    <w:name w:val="hljs-built_in"/>
    <w:basedOn w:val="Domylnaczcionkaakapitu"/>
    <w:rsid w:val="00E91148"/>
  </w:style>
  <w:style w:type="character" w:customStyle="1" w:styleId="hljs-number">
    <w:name w:val="hljs-number"/>
    <w:basedOn w:val="Domylnaczcionkaakapitu"/>
    <w:rsid w:val="00E91148"/>
  </w:style>
  <w:style w:type="character" w:customStyle="1" w:styleId="hljs-string">
    <w:name w:val="hljs-string"/>
    <w:basedOn w:val="Domylnaczcionkaakapitu"/>
    <w:rsid w:val="00E91148"/>
  </w:style>
  <w:style w:type="character" w:customStyle="1" w:styleId="hljs-literal">
    <w:name w:val="hljs-literal"/>
    <w:basedOn w:val="Domylnaczcionkaakapitu"/>
    <w:rsid w:val="00AB272B"/>
  </w:style>
  <w:style w:type="paragraph" w:styleId="Nagwek">
    <w:name w:val="header"/>
    <w:basedOn w:val="Normalny"/>
    <w:link w:val="NagwekZnak"/>
    <w:uiPriority w:val="99"/>
    <w:unhideWhenUsed/>
    <w:rsid w:val="00F95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361"/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1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27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06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13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274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17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287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659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790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82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8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8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7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9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41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2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37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89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64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1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877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2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32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462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047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6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179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4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6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092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45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64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9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2995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018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225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8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1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2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2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64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6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5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47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4</TotalTime>
  <Pages>1</Pages>
  <Words>1034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90</cp:revision>
  <cp:lastPrinted>2025-06-07T08:58:00Z</cp:lastPrinted>
  <dcterms:created xsi:type="dcterms:W3CDTF">2025-04-26T14:47:00Z</dcterms:created>
  <dcterms:modified xsi:type="dcterms:W3CDTF">2025-06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